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ja,</w:t>
      </w:r>
      <w:r>
        <w:t xml:space="preserve"> </w:t>
      </w:r>
      <w:r>
        <w:t xml:space="preserve">Nigeria</w:t>
      </w:r>
    </w:p>
    <w:p>
      <w:pPr>
        <w:pStyle w:val="FirstParagraph"/>
      </w:pPr>
      <w:r>
        <w:t xml:space="preserve">July 26, 2023</w:t>
      </w:r>
    </w:p>
    <w:p>
      <w:pPr>
        <w:pStyle w:val="BodyText"/>
      </w:pPr>
      <w:r>
        <w:t xml:space="preserve">Dr. Amina Hassan</w:t>
      </w:r>
    </w:p>
    <w:p>
      <w:pPr>
        <w:pStyle w:val="BodyText"/>
      </w:pPr>
      <w:r>
        <w:t xml:space="preserve">Head of Nutrition Services</w:t>
      </w:r>
    </w:p>
    <w:p>
      <w:pPr>
        <w:pStyle w:val="BodyText"/>
      </w:pPr>
      <w:r>
        <w:t xml:space="preserve">Nigeria National Health Institute (NNHI)</w:t>
      </w:r>
    </w:p>
    <w:p>
      <w:pPr>
        <w:pStyle w:val="BodyText"/>
      </w:pPr>
      <w:r>
        <w:t xml:space="preserve">P.O. Box 1234, Abuja, FCT Nigeria</w:t>
      </w:r>
    </w:p>
    <w:bookmarkStart w:id="20" w:name="X2050f7aea453701461488b9d2d2a8df07649b4a"/>
    <w:p>
      <w:pPr>
        <w:pStyle w:val="Heading1"/>
      </w:pPr>
      <w:r>
        <w:t xml:space="preserve">Internship Application Letter for Dietitian Internship Position</w:t>
      </w:r>
    </w:p>
    <w:p>
      <w:pPr>
        <w:pStyle w:val="FirstParagraph"/>
      </w:pPr>
      <w:r>
        <w:t xml:space="preserve">Dear Dr. Hassan,</w:t>
      </w:r>
    </w:p>
    <w:p>
      <w:pPr>
        <w:pStyle w:val="BodyText"/>
      </w:pPr>
      <w:r>
        <w:t xml:space="preserve">It is with profound enthusiasm that I submit my Internship Application Letter for the Dietitian Internship position at the Nigeria National Health Institute (NNHI) in Abuja, Nigeria. As a dedicated nutrition science graduate from the University of Abuja's College of Medicine, I have meticulously prepared this application to contribute to NNHI's transformative work in public health nutrition across Nigeria. This internship represents not merely an academic requirement but a pivotal opportunity to apply my theoretical knowledge within the vibrant healthcare ecosystem of Nigeria Abuja—a city that stands at the forefront of national health innovation and community nutrition initiatives.</w:t>
      </w:r>
    </w:p>
    <w:p>
      <w:pPr>
        <w:pStyle w:val="BodyText"/>
      </w:pPr>
      <w:r>
        <w:t xml:space="preserve">My academic journey has been rigorously focused on evidence-based nutritional science, with specific emphasis on addressing malnutrition challenges prevalent in West Africa. During my undergraduate studies at the University of Abuja, I completed specialized coursework in "Public Health Nutrition in Sub-Saharan Africa," "Clinical Dietetics for Resource-Limited Settings," and "Nutrition Policy Development." These courses included intensive fieldwork across Abuja's primary healthcare centers, where I observed firsthand the critical intersection of dietetics and public health policy. My final-year research project—*Assessing Micronutrient Deficiency Patterns in Urban Schoolchildren Across Abuja Municipal Council Areas*—involved collaborating with local health workers to analyze dietary intake data from over 200 children. This experience cemented my understanding that effective Dietitian interventions must be culturally contextualized and community-driven—a principle I recognize NNHI embodies through its flagship programs like the "Abuja Healthy Communities Initiative."</w:t>
      </w:r>
    </w:p>
    <w:p>
      <w:pPr>
        <w:pStyle w:val="BodyText"/>
      </w:pPr>
      <w:r>
        <w:t xml:space="preserve">What particularly excites me about this internship opportunity in Nigeria Abuja is the city's unique position as a hub for national health policy implementation. Unlike rural settings, Abuja offers exposure to multi-sectoral nutrition programming involving federal agencies, NGOs, and international partners like WHO Nigeria and UNICEF. I am eager to contribute to NNHI's work addressing dual burdens of malnutrition—undernutrition in vulnerable populations alongside rising obesity rates in urban centers. My volunteer experience at the Abuja State Primary Health Care Development Agency (PHCDA) during my studies provided insight into community-based nutrition education. I co-designed a culturally sensitive dietary counseling module for pregnant women using local ingredients like ogbono soup and efo riro, which increased attendance at maternal nutrition workshops by 35% in Gwagwalada Local Government Area. This experience taught me that successful Dietitian work requires translating scientific knowledge into accessible community practices—a skill I am ready to refine under NNHI's mentorship.</w:t>
      </w:r>
    </w:p>
    <w:p>
      <w:pPr>
        <w:pStyle w:val="BodyText"/>
      </w:pPr>
      <w:r>
        <w:t xml:space="preserve">I have also proactively developed technical competencies directly relevant to Nigeria Abuja's healthcare context. I am proficient in using the WHO's Global Nutrition Monitoring Framework and have certified training in the "Nigeria Food-Based Dietary Guidelines" (2021). My fluency in English, Hausa, and Yoruba enables me to bridge communication gaps with diverse patient populations across Abuja. Additionally, I completed a virtual internship with the Nigerian Association of Dietitians (NAD) where I assisted in developing nutrition content for their "Healthy Plate" mobile health campaign—a project that reached over 50,000 users across Abuja and Kaduna. This experience honed my ability to create scalable nutrition education materials aligned with Nigeria's national health priorities, such as the National Nutrition Policy (2018-2023).</w:t>
      </w:r>
    </w:p>
    <w:p>
      <w:pPr>
        <w:pStyle w:val="BodyText"/>
      </w:pPr>
      <w:r>
        <w:t xml:space="preserve">My motivation for pursuing this Dietitian internship in Nigeria Abuja stems from witnessing how localized nutritional interventions transform lives. During a community health camp in Wuse 2, I worked with a group of elderly women struggling with hypertension. By teaching them to replace high-sodium traditional snacks (like dried fish) with fortified local alternatives using cassava and moringa leaves, we achieved measurable reductions in blood pressure readings within three months. This underscored for me that Dietitians are not merely food experts—they are community health catalysts who can mitigate preventable diseases through sustainable dietary change. I am particularly drawn to NNHI's work with the Abuja City Council on integrating nutrition into urban planning, such as promoting "Healthy Food Zones" near schools and markets. I am eager to contribute my passion for culturally relevant nutrition education while learning from NNHI's experts in implementing such innovative programs across Nigeria Abuja.</w:t>
      </w:r>
    </w:p>
    <w:p>
      <w:pPr>
        <w:pStyle w:val="BodyText"/>
      </w:pPr>
      <w:r>
        <w:t xml:space="preserve">As an aspiring Dietitian committed to serving Nigeria's health landscape, this internship represents the essential bridge between academic excellence and community impact. I understand that the challenges here are multifaceted—ranging from food insecurity in peri-urban settlements to misinformation about nutrition in digital spaces—but I am prepared to engage with them through rigorous evidence-based practice. My academic record (GPA: 3.8/4.0) and practical experiences have equipped me with both analytical skills for dietary assessment and the interpersonal sensitivity needed to counsel diverse populations across Nigeria Abuja's socioeconomic spectrum.</w:t>
      </w:r>
    </w:p>
    <w:p>
      <w:pPr>
        <w:pStyle w:val="BodyText"/>
      </w:pPr>
      <w:r>
        <w:t xml:space="preserve">I respectfully request an opportunity to discuss how my proactive approach aligns with NNHI's mission during an interview at your convenience. I am available for a virtual or in-person meeting at any time that suits your schedule and can immediately relocate to Abuja. My resume, attached for your review, provides further detail on my qualifications. Thank you for considering this Internship Application Letter and the profound opportunity to contribute meaningfully as a Dietitian within Nigeria Abuja's dynamic public health arena.</w:t>
      </w:r>
    </w:p>
    <w:p>
      <w:pPr>
        <w:pStyle w:val="BodyText"/>
      </w:pPr>
      <w:r>
        <w:t xml:space="preserve">With utmost respect,</w:t>
      </w:r>
    </w:p>
    <w:p>
      <w:pPr>
        <w:pStyle w:val="BodyText"/>
      </w:pPr>
      <w:r>
        <w:t xml:space="preserve">Chinwe Okoro</w:t>
      </w:r>
    </w:p>
    <w:p>
      <w:pPr>
        <w:pStyle w:val="BodyText"/>
      </w:pPr>
      <w:r>
        <w:t xml:space="preserve">BSc. Nutrition and Dietetics (Hons.)</w:t>
      </w:r>
    </w:p>
    <w:p>
      <w:pPr>
        <w:pStyle w:val="BodyText"/>
      </w:pPr>
      <w:r>
        <w:t xml:space="preserve">University of Abuja, Nigeria</w:t>
      </w:r>
    </w:p>
    <w:p>
      <w:pPr>
        <w:pStyle w:val="BodyText"/>
      </w:pPr>
      <w:r>
        <w:t xml:space="preserve">Email: chinwe.okoro@unibuj.edu.ng | Phone: +234 803 123 4567</w:t>
      </w:r>
    </w:p>
    <w:p>
      <w:pPr>
        <w:pStyle w:val="BodyText"/>
      </w:pPr>
      <w:r>
        <w:t xml:space="preserve">Word Count: 85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Abuja, Nigeria</dc:title>
  <dc:creator/>
  <dc:language>en</dc:language>
  <cp:keywords/>
  <dcterms:created xsi:type="dcterms:W3CDTF">2026-07-23T03:01:16Z</dcterms:created>
  <dcterms:modified xsi:type="dcterms:W3CDTF">2026-07-23T03:01:16Z</dcterms:modified>
</cp:coreProperties>
</file>

<file path=docProps/custom.xml><?xml version="1.0" encoding="utf-8"?>
<Properties xmlns="http://schemas.openxmlformats.org/officeDocument/2006/custom-properties" xmlns:vt="http://schemas.openxmlformats.org/officeDocument/2006/docPropsVTypes"/>
</file>